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EF719" w14:textId="77777777" w:rsidR="002C0287" w:rsidRPr="0002741B" w:rsidRDefault="002C0287" w:rsidP="0002741B">
      <w:pPr>
        <w:jc w:val="center"/>
        <w:rPr>
          <w:rFonts w:ascii="Times New Roman" w:hAnsi="Times New Roman" w:cs="Times New Roman"/>
          <w:b/>
          <w:bCs/>
          <w:color w:val="C45911" w:themeColor="accent2" w:themeShade="BF"/>
          <w:sz w:val="40"/>
          <w:szCs w:val="40"/>
          <w:lang w:val="en-US"/>
        </w:rPr>
      </w:pPr>
      <w:r w:rsidRPr="0002741B">
        <w:rPr>
          <w:rFonts w:ascii="Times New Roman" w:hAnsi="Times New Roman" w:cs="Times New Roman"/>
          <w:b/>
          <w:bCs/>
          <w:color w:val="C45911" w:themeColor="accent2" w:themeShade="BF"/>
          <w:sz w:val="40"/>
          <w:szCs w:val="40"/>
          <w:lang w:val="en-US"/>
        </w:rPr>
        <w:t>GITAM</w:t>
      </w:r>
    </w:p>
    <w:p w14:paraId="3EDA46A9" w14:textId="77777777" w:rsidR="002C0287" w:rsidRPr="0002741B" w:rsidRDefault="002C0287" w:rsidP="0002741B">
      <w:pPr>
        <w:jc w:val="center"/>
        <w:rPr>
          <w:rFonts w:ascii="Times New Roman" w:hAnsi="Times New Roman" w:cs="Times New Roman"/>
          <w:b/>
          <w:bCs/>
          <w:color w:val="C45911" w:themeColor="accent2" w:themeShade="BF"/>
          <w:sz w:val="32"/>
          <w:szCs w:val="32"/>
          <w:lang w:val="en-US"/>
        </w:rPr>
      </w:pPr>
      <w:r w:rsidRPr="0002741B">
        <w:rPr>
          <w:rFonts w:ascii="Times New Roman" w:hAnsi="Times New Roman" w:cs="Times New Roman"/>
          <w:b/>
          <w:bCs/>
          <w:color w:val="C45911" w:themeColor="accent2" w:themeShade="BF"/>
          <w:sz w:val="32"/>
          <w:szCs w:val="32"/>
          <w:lang w:val="en-US"/>
        </w:rPr>
        <w:t>(Deemed To Be University)</w:t>
      </w:r>
    </w:p>
    <w:p w14:paraId="56D58D4C" w14:textId="77777777" w:rsidR="002C0287" w:rsidRDefault="002C0287" w:rsidP="0002741B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02741B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BENGALURU CAMPUS, KARNATAKA, INDIA</w:t>
      </w:r>
    </w:p>
    <w:p w14:paraId="599A7686" w14:textId="77777777" w:rsidR="0002741B" w:rsidRPr="0002741B" w:rsidRDefault="00E83D96" w:rsidP="0002741B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>
        <w:rPr>
          <w:noProof/>
          <w:color w:val="000000" w:themeColor="text1"/>
          <w:sz w:val="32"/>
          <w:szCs w:val="32"/>
          <w:lang w:val="en-US"/>
        </w:rPr>
        <w:drawing>
          <wp:inline distT="0" distB="0" distL="0" distR="0" wp14:anchorId="17248AE3" wp14:editId="6FF0D66B">
            <wp:extent cx="1689100" cy="1681593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028" cy="1692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1CB53" w14:textId="77777777" w:rsidR="002C0287" w:rsidRPr="008B5D4F" w:rsidRDefault="008B5D4F" w:rsidP="0002741B">
      <w:pPr>
        <w:jc w:val="center"/>
        <w:rPr>
          <w:rFonts w:ascii="Times New Roman" w:hAnsi="Times New Roman" w:cs="Times New Roman"/>
          <w:color w:val="2F5496" w:themeColor="accent1" w:themeShade="BF"/>
          <w:sz w:val="36"/>
          <w:szCs w:val="36"/>
          <w:lang w:val="en-US"/>
        </w:rPr>
      </w:pPr>
      <w:r>
        <w:rPr>
          <w:rFonts w:ascii="Times New Roman" w:hAnsi="Times New Roman" w:cs="Times New Roman"/>
          <w:color w:val="2F5496" w:themeColor="accent1" w:themeShade="BF"/>
          <w:sz w:val="36"/>
          <w:szCs w:val="36"/>
          <w:lang w:val="en-US"/>
        </w:rPr>
        <w:t xml:space="preserve"> </w:t>
      </w:r>
      <w:r w:rsidR="002C0287" w:rsidRPr="008B5D4F">
        <w:rPr>
          <w:rFonts w:ascii="Times New Roman" w:hAnsi="Times New Roman" w:cs="Times New Roman"/>
          <w:color w:val="2F5496" w:themeColor="accent1" w:themeShade="BF"/>
          <w:sz w:val="36"/>
          <w:szCs w:val="36"/>
          <w:lang w:val="en-US"/>
        </w:rPr>
        <w:t>Web Application Development Mini Project Report</w:t>
      </w:r>
    </w:p>
    <w:p w14:paraId="46A1DE0F" w14:textId="4128F8EC" w:rsidR="002C0287" w:rsidRDefault="002C0287" w:rsidP="0002741B">
      <w:pPr>
        <w:jc w:val="center"/>
        <w:rPr>
          <w:rFonts w:ascii="Times New Roman" w:hAnsi="Times New Roman" w:cs="Times New Roman"/>
          <w:b/>
          <w:bCs/>
          <w:color w:val="C45911" w:themeColor="accent2" w:themeShade="BF"/>
          <w:sz w:val="32"/>
          <w:szCs w:val="32"/>
          <w:lang w:val="en-US"/>
        </w:rPr>
      </w:pPr>
      <w:r w:rsidRPr="0002741B">
        <w:rPr>
          <w:rFonts w:ascii="Times New Roman" w:hAnsi="Times New Roman" w:cs="Times New Roman"/>
          <w:b/>
          <w:bCs/>
          <w:color w:val="C45911" w:themeColor="accent2" w:themeShade="BF"/>
          <w:sz w:val="32"/>
          <w:szCs w:val="32"/>
          <w:lang w:val="en-US"/>
        </w:rPr>
        <w:t>“</w:t>
      </w:r>
      <w:r w:rsidR="00306C2E">
        <w:rPr>
          <w:rFonts w:ascii="Times New Roman" w:hAnsi="Times New Roman" w:cs="Times New Roman"/>
          <w:b/>
          <w:bCs/>
          <w:color w:val="C45911" w:themeColor="accent2" w:themeShade="BF"/>
          <w:sz w:val="32"/>
          <w:szCs w:val="32"/>
          <w:lang w:val="en-US"/>
        </w:rPr>
        <w:t>Discord Bot</w:t>
      </w:r>
      <w:r w:rsidRPr="0002741B">
        <w:rPr>
          <w:rFonts w:ascii="Times New Roman" w:hAnsi="Times New Roman" w:cs="Times New Roman"/>
          <w:b/>
          <w:bCs/>
          <w:color w:val="C45911" w:themeColor="accent2" w:themeShade="BF"/>
          <w:sz w:val="32"/>
          <w:szCs w:val="32"/>
          <w:lang w:val="en-US"/>
        </w:rPr>
        <w:t>”</w:t>
      </w:r>
    </w:p>
    <w:p w14:paraId="4AD0B40C" w14:textId="77777777" w:rsidR="002C0287" w:rsidRPr="008B5D4F" w:rsidRDefault="002C0287" w:rsidP="008B5D4F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Submitted in partial fulfillment of the requirement for the degree of</w:t>
      </w:r>
    </w:p>
    <w:p w14:paraId="43981EF4" w14:textId="77777777" w:rsidR="008B5D4F" w:rsidRDefault="002C0287" w:rsidP="008B5D4F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Bachelor </w:t>
      </w:r>
      <w:r w:rsidR="006D3D08"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of</w:t>
      </w: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 Technology in Computer Science </w:t>
      </w:r>
      <w:r w:rsidR="006D3D08"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and</w:t>
      </w: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 Engineering</w:t>
      </w:r>
    </w:p>
    <w:p w14:paraId="3DE85460" w14:textId="77777777" w:rsidR="002C0287" w:rsidRPr="008B5D4F" w:rsidRDefault="002C0287" w:rsidP="008B5D4F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>Submitted By</w:t>
      </w:r>
    </w:p>
    <w:p w14:paraId="14F9C9A2" w14:textId="268D53B7" w:rsidR="002C0287" w:rsidRPr="008B5D4F" w:rsidRDefault="00306C2E" w:rsidP="008B5D4F">
      <w:pPr>
        <w:pStyle w:val="ListParagraph"/>
        <w:numPr>
          <w:ilvl w:val="3"/>
          <w:numId w:val="3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Y.krishnakaanth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reddy</w:t>
      </w:r>
      <w:r w:rsidR="002D618A" w:rsidRPr="008B5D4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-3219103060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39</w:t>
      </w:r>
    </w:p>
    <w:p w14:paraId="4DB90EC3" w14:textId="03716DE9" w:rsidR="002D618A" w:rsidRPr="008B5D4F" w:rsidRDefault="00306C2E" w:rsidP="008B5D4F">
      <w:pPr>
        <w:pStyle w:val="ListParagraph"/>
        <w:numPr>
          <w:ilvl w:val="3"/>
          <w:numId w:val="3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.Pramod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Reddy</w:t>
      </w:r>
      <w:r w:rsidR="002D618A" w:rsidRPr="008B5D4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-3219103060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08</w:t>
      </w:r>
    </w:p>
    <w:p w14:paraId="50EB3F4E" w14:textId="77777777" w:rsidR="002C0287" w:rsidRDefault="002C0287" w:rsidP="0002741B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BE86202" w14:textId="67D00E5C" w:rsidR="002C0287" w:rsidRPr="008B5D4F" w:rsidRDefault="002C0287" w:rsidP="0002741B">
      <w:pPr>
        <w:jc w:val="center"/>
        <w:rPr>
          <w:rFonts w:ascii="Times New Roman" w:hAnsi="Times New Roman" w:cs="Times New Roman"/>
          <w:bCs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bCs/>
          <w:color w:val="000000" w:themeColor="text1"/>
          <w:sz w:val="32"/>
          <w:szCs w:val="32"/>
          <w:lang w:val="en-US"/>
        </w:rPr>
        <w:t>Under The</w:t>
      </w:r>
      <w:r w:rsidR="00306C2E">
        <w:rPr>
          <w:rFonts w:ascii="Times New Roman" w:hAnsi="Times New Roman" w:cs="Times New Roman"/>
          <w:bCs/>
          <w:color w:val="000000" w:themeColor="text1"/>
          <w:sz w:val="32"/>
          <w:szCs w:val="32"/>
          <w:lang w:val="en-US"/>
        </w:rPr>
        <w:t xml:space="preserve"> Esteemed</w:t>
      </w:r>
      <w:r w:rsidRPr="008B5D4F">
        <w:rPr>
          <w:rFonts w:ascii="Times New Roman" w:hAnsi="Times New Roman" w:cs="Times New Roman"/>
          <w:bCs/>
          <w:color w:val="000000" w:themeColor="text1"/>
          <w:sz w:val="32"/>
          <w:szCs w:val="32"/>
          <w:lang w:val="en-US"/>
        </w:rPr>
        <w:t xml:space="preserve"> </w:t>
      </w:r>
      <w:r w:rsidR="00800267" w:rsidRPr="008B5D4F">
        <w:rPr>
          <w:rFonts w:ascii="Times New Roman" w:hAnsi="Times New Roman" w:cs="Times New Roman"/>
          <w:bCs/>
          <w:color w:val="000000" w:themeColor="text1"/>
          <w:sz w:val="32"/>
          <w:szCs w:val="32"/>
          <w:lang w:val="en-US"/>
        </w:rPr>
        <w:t>Guidance</w:t>
      </w:r>
      <w:r w:rsidRPr="008B5D4F">
        <w:rPr>
          <w:rFonts w:ascii="Times New Roman" w:hAnsi="Times New Roman" w:cs="Times New Roman"/>
          <w:bCs/>
          <w:color w:val="000000" w:themeColor="text1"/>
          <w:sz w:val="32"/>
          <w:szCs w:val="32"/>
          <w:lang w:val="en-US"/>
        </w:rPr>
        <w:t xml:space="preserve"> Of:</w:t>
      </w:r>
    </w:p>
    <w:p w14:paraId="4D04DC4A" w14:textId="77777777" w:rsidR="002D618A" w:rsidRPr="008B5D4F" w:rsidRDefault="002D618A" w:rsidP="0002741B">
      <w:pPr>
        <w:jc w:val="center"/>
        <w:rPr>
          <w:rFonts w:ascii="Times New Roman" w:hAnsi="Times New Roman" w:cs="Times New Roman"/>
          <w:b/>
          <w:bCs/>
          <w:color w:val="BF8F00" w:themeColor="accent4" w:themeShade="BF"/>
          <w:sz w:val="28"/>
          <w:szCs w:val="28"/>
          <w:lang w:val="en-US"/>
        </w:rPr>
      </w:pPr>
      <w:r w:rsidRPr="008B5D4F">
        <w:rPr>
          <w:rFonts w:ascii="Times New Roman" w:hAnsi="Times New Roman" w:cs="Times New Roman"/>
          <w:b/>
          <w:bCs/>
          <w:color w:val="BF8F00" w:themeColor="accent4" w:themeShade="BF"/>
          <w:sz w:val="28"/>
          <w:szCs w:val="28"/>
          <w:lang w:val="en-US"/>
        </w:rPr>
        <w:t>SHIVA PRASAD K H</w:t>
      </w:r>
    </w:p>
    <w:p w14:paraId="4E83DC92" w14:textId="77777777" w:rsidR="00E83D96" w:rsidRPr="008B5D4F" w:rsidRDefault="002C0287" w:rsidP="00F206E3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Assi</w:t>
      </w:r>
      <w:r w:rsidR="001A4671"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s</w:t>
      </w: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tant Professor</w:t>
      </w:r>
    </w:p>
    <w:p w14:paraId="33B1B723" w14:textId="77777777" w:rsidR="0002741B" w:rsidRPr="008B5D4F" w:rsidRDefault="0002741B" w:rsidP="0002741B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Department Of Computer Science </w:t>
      </w:r>
      <w:r w:rsidR="006D3D08"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and</w:t>
      </w: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 Engineering,</w:t>
      </w:r>
    </w:p>
    <w:p w14:paraId="43CB9B59" w14:textId="77777777" w:rsidR="0002741B" w:rsidRPr="008B5D4F" w:rsidRDefault="0002741B" w:rsidP="0002741B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GITAM School </w:t>
      </w:r>
      <w:r w:rsidR="006D3D08"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of</w:t>
      </w: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 Technology, Bengaluru Campus.</w:t>
      </w:r>
    </w:p>
    <w:p w14:paraId="751372CE" w14:textId="77777777" w:rsidR="0002741B" w:rsidRPr="008B5D4F" w:rsidRDefault="0002741B" w:rsidP="0002741B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Nagadenahalli, Doddaballapur Taluk,</w:t>
      </w:r>
    </w:p>
    <w:p w14:paraId="06284200" w14:textId="77777777" w:rsidR="008B5D4F" w:rsidRDefault="0002741B" w:rsidP="008B5D4F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Bengaluru Rural District, Karnataka – 561203</w:t>
      </w:r>
    </w:p>
    <w:p w14:paraId="5178A289" w14:textId="77777777" w:rsidR="00A569A5" w:rsidRPr="008B5D4F" w:rsidRDefault="0002741B" w:rsidP="008B5D4F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8B5D4F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>2021-22</w:t>
      </w:r>
    </w:p>
    <w:p w14:paraId="1C0045E0" w14:textId="77777777" w:rsidR="00A569A5" w:rsidRPr="00422AA4" w:rsidRDefault="00A569A5" w:rsidP="008B5D4F">
      <w:pPr>
        <w:jc w:val="both"/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br w:type="page"/>
      </w:r>
      <w:r w:rsidR="00422AA4" w:rsidRPr="00422AA4">
        <w:rPr>
          <w:rFonts w:ascii="Times New Roman" w:hAnsi="Times New Roman" w:cs="Times New Roman"/>
          <w:color w:val="000000" w:themeColor="text1"/>
          <w:sz w:val="36"/>
          <w:szCs w:val="36"/>
          <w:lang w:val="en-US"/>
        </w:rPr>
        <w:lastRenderedPageBreak/>
        <w:t xml:space="preserve">           </w:t>
      </w:r>
      <w:r w:rsidR="00422AA4">
        <w:rPr>
          <w:rFonts w:ascii="Times New Roman" w:hAnsi="Times New Roman" w:cs="Times New Roman"/>
          <w:color w:val="000000" w:themeColor="text1"/>
          <w:sz w:val="36"/>
          <w:szCs w:val="36"/>
          <w:lang w:val="en-US"/>
        </w:rPr>
        <w:t xml:space="preserve">                         </w:t>
      </w:r>
      <w:r w:rsidRPr="00422AA4"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  <w:t>PROJECT NAME</w:t>
      </w:r>
    </w:p>
    <w:p w14:paraId="51856FA0" w14:textId="67BF0EFB" w:rsidR="00A569A5" w:rsidRPr="00422AA4" w:rsidRDefault="00422AA4" w:rsidP="008B5D4F">
      <w:pPr>
        <w:jc w:val="both"/>
        <w:rPr>
          <w:rFonts w:ascii="Times New Roman" w:hAnsi="Times New Roman" w:cs="Times New Roman"/>
          <w:b/>
          <w:color w:val="8EAADB" w:themeColor="accent1" w:themeTint="99"/>
          <w:sz w:val="28"/>
          <w:szCs w:val="28"/>
          <w:lang w:val="en-US"/>
        </w:rPr>
      </w:pPr>
      <w:r w:rsidRPr="00422AA4">
        <w:rPr>
          <w:rFonts w:ascii="Times New Roman" w:hAnsi="Times New Roman" w:cs="Times New Roman"/>
          <w:b/>
          <w:color w:val="8EAADB" w:themeColor="accent1" w:themeTint="99"/>
          <w:sz w:val="32"/>
          <w:szCs w:val="32"/>
          <w:lang w:val="en-US"/>
        </w:rPr>
        <w:t xml:space="preserve">                                   </w:t>
      </w:r>
      <w:r w:rsidR="00306C2E">
        <w:rPr>
          <w:rFonts w:ascii="Times New Roman" w:hAnsi="Times New Roman" w:cs="Times New Roman"/>
          <w:b/>
          <w:color w:val="8EAADB" w:themeColor="accent1" w:themeTint="99"/>
          <w:sz w:val="32"/>
          <w:szCs w:val="32"/>
          <w:lang w:val="en-US"/>
        </w:rPr>
        <w:t xml:space="preserve">          </w:t>
      </w:r>
      <w:r w:rsidRPr="00422AA4">
        <w:rPr>
          <w:rFonts w:ascii="Times New Roman" w:hAnsi="Times New Roman" w:cs="Times New Roman"/>
          <w:b/>
          <w:color w:val="8EAADB" w:themeColor="accent1" w:themeTint="99"/>
          <w:sz w:val="32"/>
          <w:szCs w:val="32"/>
          <w:lang w:val="en-US"/>
        </w:rPr>
        <w:t xml:space="preserve"> </w:t>
      </w:r>
      <w:r w:rsidR="00306C2E">
        <w:rPr>
          <w:rFonts w:ascii="Times New Roman" w:hAnsi="Times New Roman" w:cs="Times New Roman"/>
          <w:b/>
          <w:color w:val="8EAADB" w:themeColor="accent1" w:themeTint="99"/>
          <w:sz w:val="32"/>
          <w:szCs w:val="32"/>
          <w:lang w:val="en-US"/>
        </w:rPr>
        <w:t>Discord Bot</w:t>
      </w:r>
    </w:p>
    <w:p w14:paraId="07183162" w14:textId="77777777" w:rsidR="00A569A5" w:rsidRDefault="00A569A5" w:rsidP="008B5D4F">
      <w:pPr>
        <w:ind w:left="216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62B316D" w14:textId="30C2D2A9" w:rsidR="00A569A5" w:rsidRPr="00422AA4" w:rsidRDefault="00800267" w:rsidP="008B5D4F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422AA4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Our project is based on </w:t>
      </w:r>
      <w:r w:rsidR="00306C2E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iscord bot</w:t>
      </w:r>
      <w:r w:rsidRPr="00422AA4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We have made use of HTML, CSS and JAVASCRIPT.</w:t>
      </w:r>
    </w:p>
    <w:p w14:paraId="7BB6C552" w14:textId="77777777" w:rsidR="00E04089" w:rsidRPr="00422AA4" w:rsidRDefault="00E04089" w:rsidP="00E04089">
      <w:pPr>
        <w:pStyle w:val="ListParagraph"/>
        <w:ind w:left="2880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2DBCC736" w14:textId="77777777" w:rsidR="00800267" w:rsidRPr="00422AA4" w:rsidRDefault="00800267" w:rsidP="00800267">
      <w:pPr>
        <w:ind w:left="2880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3E33362A" w14:textId="77777777" w:rsidR="00A569A5" w:rsidRPr="00422AA4" w:rsidRDefault="00A569A5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DB1B10A" w14:textId="77777777" w:rsidR="00865B1A" w:rsidRPr="00422AA4" w:rsidRDefault="00865B1A" w:rsidP="00026B36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34E1A6EC" w14:textId="77777777" w:rsidR="00A569A5" w:rsidRDefault="00A569A5" w:rsidP="00422AA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FCD80DA" w14:textId="77777777" w:rsidR="00A569A5" w:rsidRDefault="00A569A5" w:rsidP="00A569A5">
      <w:pPr>
        <w:ind w:left="72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9D51239" w14:textId="77777777" w:rsidR="00A569A5" w:rsidRDefault="00A569A5" w:rsidP="00A569A5">
      <w:pPr>
        <w:ind w:left="72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E28E52F" w14:textId="77777777" w:rsidR="00A569A5" w:rsidRDefault="00A569A5" w:rsidP="00A569A5">
      <w:pPr>
        <w:ind w:left="72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21ECF2B3" w14:textId="77777777" w:rsidR="00A569A5" w:rsidRDefault="00A569A5" w:rsidP="00A569A5">
      <w:pPr>
        <w:ind w:left="72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A278077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78781AFC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32B039DF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2DA8F176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4544005A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5CCE5748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72F75625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15B0C65A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39B61661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19855D1C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2C51B4CB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55919D5F" w14:textId="77777777" w:rsidR="0046691E" w:rsidRDefault="0046691E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</w:p>
    <w:p w14:paraId="4E4F263E" w14:textId="77777777" w:rsidR="006D3D08" w:rsidRPr="006D3D08" w:rsidRDefault="006D3D08" w:rsidP="0020161E">
      <w:pP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</w:pPr>
      <w:r w:rsidRPr="006D3D08"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  <w:t>Project code</w:t>
      </w:r>
      <w:r>
        <w:rPr>
          <w:rFonts w:ascii="Times New Roman" w:hAnsi="Times New Roman" w:cs="Times New Roman"/>
          <w:color w:val="BF8F00" w:themeColor="accent4" w:themeShade="BF"/>
          <w:sz w:val="36"/>
          <w:szCs w:val="36"/>
          <w:lang w:val="en-US"/>
        </w:rPr>
        <w:t>:</w:t>
      </w:r>
    </w:p>
    <w:p w14:paraId="5BCD6F2C" w14:textId="3834719D" w:rsidR="0020161E" w:rsidRDefault="00306C2E" w:rsidP="0020161E">
      <w:pPr>
        <w:rPr>
          <w:noProof/>
          <w:lang w:val="en-US"/>
        </w:rPr>
      </w:pPr>
      <w:r>
        <w:rPr>
          <w:noProof/>
          <w:lang w:val="en-US"/>
        </w:rPr>
        <w:t>Home.html :</w:t>
      </w:r>
    </w:p>
    <w:p w14:paraId="0DBB20D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E79AD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2D0A6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F5878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econnec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static.com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3E5E46F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oogleapis.com/css2?family=Rubik&amp;display=swap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D4B57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ot nam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4354C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maxcdn.bootstrapcdn.com/bootstrap/4.1.1/css/bootstrap.min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otstrap-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17298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maxcdn.bootstrapcdn.com/bootstrap/4.1.1/js/bootstrap.min.j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A03F5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cdnjs.cloudflare.com/ajax/libs/jquery/3.2.1/jquery.min.j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A9A6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stackpath.bootstrapcdn.com/bootstrap/4.1.3/css/bootstrap.min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MCw98/SFnGE8fJT3GXwEOngsV7Zt27NXFoaoApmYm81iuXoPkFOJwJ8ERdknLPMO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70A59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use.fontawesome.com/releases/v5.2.0/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all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hWVjflwFxL6sNzntih27bfxkr27PmbbK/iSvJ+a4+0owXq79v+lsFkW54bOGbiDQ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8C941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font-awesome/4.7.0/css/font-awesome.min.cs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1B716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cs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DA7E4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kit-pro.fontawesome.com/releases/v5.13.0/css/pro.min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562AEEA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per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g:title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t nam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812C22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per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g:type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ebsit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2B0310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per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g:url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ebsite-1.legendjs.repl.co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C56D7D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per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g:image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edia.discordapp.net/attachments/481784295057260545/829751647424217228/image0.png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7AA2AF8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per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g:description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Lorem ipsum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olo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dipiscing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aesen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vitae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em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ante.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aesen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lementum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modo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im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. Donec libero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rto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ltricie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vel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eo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d,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ccumsan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nsequa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ulla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usce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suere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leifend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uri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et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scipi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E342A1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me-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00FFFF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23F13E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per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g:colo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0FFFF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8EBB8E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210E9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ontextmen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38C7A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</w:p>
    <w:p w14:paraId="1650895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expand-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g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AB0C9F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418F0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19E30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266BD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0E02EB4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edia.discordapp.net/attachments/481784295057260545/829751647424217228/image0.png"</w:t>
      </w:r>
    </w:p>
    <w:p w14:paraId="2109893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raggab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</w:p>
    <w:p w14:paraId="05E0FAB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22FDFC4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"</w:t>
      </w:r>
    </w:p>
    <w:p w14:paraId="04C39DB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48"</w:t>
      </w:r>
    </w:p>
    <w:p w14:paraId="5F8717C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inline-block align-top spin"</w:t>
      </w:r>
    </w:p>
    <w:p w14:paraId="5CA7148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0CAD7C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C4E69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</w:p>
    <w:p w14:paraId="2CCF7EB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</w:p>
    <w:p w14:paraId="2F3CBAA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47D1446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423AE66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Na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8A70C2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Na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B8B5B6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</w:p>
    <w:p w14:paraId="5C3FB4E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</w:p>
    <w:p w14:paraId="130BB3E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0137F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CC445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676A8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: 100%; align-items: right;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6E35C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Na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11D56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33CC0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26B73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2D501CF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 fs-4 underline"</w:t>
      </w:r>
    </w:p>
    <w:p w14:paraId="7574E57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1dc4e8"</w:t>
      </w:r>
    </w:p>
    <w:p w14:paraId="20949C2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</w:p>
    <w:p w14:paraId="0036DFA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"</w:t>
      </w:r>
    </w:p>
    <w:p w14:paraId="542FDE7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d fa-user-circl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4B7572C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C17A2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785B5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</w:p>
    <w:p w14:paraId="04563BA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3C58D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552895F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fs-4 underline"</w:t>
      </w:r>
    </w:p>
    <w:p w14:paraId="110DA2D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1dc4e8"</w:t>
      </w:r>
    </w:p>
    <w:p w14:paraId="532D970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"</w:t>
      </w:r>
    </w:p>
    <w:p w14:paraId="1706ED5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d fa-cod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velopers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7FCBCC4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68263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8FF4C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ADA75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F8BD6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86A5E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97836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99FE1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B6484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ot Nam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FF5F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edia.discordapp.net/attachments/481784295057260545/829751647424217228/image0.png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vatar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t avatar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02627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scriptio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Lorem ips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ipiscin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aesen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ferment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on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el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lamcorp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ri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di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ucib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Morbi e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ct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ulputat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iqu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odal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cumsa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acul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hasell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c mi vitae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apie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ri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ucto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itae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ra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87736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61FA2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vite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)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vit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C565B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pport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pport Serve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DBA08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AB2C4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CF28B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eature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5ABF4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tx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eatures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6951A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eaturesUL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6D358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dollar-sig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orem ips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ipiscin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Intege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trici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mperdi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ulvina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c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iqu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trici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dollar-sig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BAA493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glob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orem ips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ipiscin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Intege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trici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mperdi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ulvina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c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iqu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trici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glob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C6A0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gift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orem ips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ipiscin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Intege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trici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mperdi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ulvina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c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iqu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trici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gift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09896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E901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FA80F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73338B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atistics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14616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ot is in 0+ Servers, Serving 0+ Users in 0+ Channels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EAB0B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89808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15333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Made with </w:t>
      </w:r>
      <w:r w:rsidRPr="00306C2E">
        <w:rPr>
          <w:rFonts w:ascii="Segoe UI Emoji" w:eastAsia="Times New Roman" w:hAnsi="Segoe UI Emoji" w:cs="Segoe UI Emoji"/>
          <w:color w:val="D4D4D4"/>
          <w:sz w:val="21"/>
          <w:szCs w:val="21"/>
          <w:lang w:eastAsia="en-IN"/>
        </w:rPr>
        <w:t>❤️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by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github.com/legend-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dev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gend.js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amp;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github.com/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iscordAnaxe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xes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5A428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B64F4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p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p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angle-up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0CB07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ode.jquery.com/jquery-3.3.1.slim.min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q8i/X+965DzO0rT7abK41JStQIAqVgRVzpbzo5smXKp4YfRvH+8abtTE1Pi6jizo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DA6B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lastRenderedPageBreak/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popper.js/1.14.3/umd/popper.min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ZMP7rVo3mIykV+2+9J3UJ46jBk0WLaUAdn689aCwoqbBJiSnjAK/l8WvCWPIPm49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69FF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stackpath.bootstrapcdn.com/bootstrap/4.1.3/js/bootstrap.min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ChfqqxuZUCnJSK3+MXmPNIyE6ZbWh2IMqE241rYiqJxyMiZ6OW/JmZQ5stwEULTy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7D38B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F46C7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p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AF1D15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F9FB0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v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62053B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lac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vit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138B6A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37C4D5D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ppor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54CDF3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lac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pportServe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11C24B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6FB92AE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DAF3F5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1D2C8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Ele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429EB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7CFEAF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roll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E75AB6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Ele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33E0FB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y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lock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EDFC9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} 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B009C5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y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n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7A0A1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1E1404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496C120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51FB6FE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nscroll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{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roll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};</w:t>
      </w:r>
    </w:p>
    <w:p w14:paraId="3600CBF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9D441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Trigg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) {</w:t>
      </w:r>
    </w:p>
    <w:p w14:paraId="4749977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ggleClass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ctive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D43C4A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inListDi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ggleClass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how_lis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BDB5AF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inListDi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deIn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93E513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36BD578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18D3E5F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4EF7699A" w14:textId="77777777" w:rsidR="00306C2E" w:rsidRDefault="00306C2E" w:rsidP="0020161E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32EC08D" w14:textId="77777777" w:rsidR="006D3D08" w:rsidRDefault="006D3D08" w:rsidP="0020161E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39DCBB2" w14:textId="77777777" w:rsidR="006D3D08" w:rsidRDefault="006D3D08" w:rsidP="0020161E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379C49DA" w14:textId="77777777" w:rsidR="006D3D08" w:rsidRDefault="006D3D08" w:rsidP="0020161E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01C9F00A" w14:textId="38343A9F" w:rsidR="00850537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Home.css</w:t>
      </w:r>
    </w:p>
    <w:p w14:paraId="3A2C6FC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@</w:t>
      </w:r>
      <w:proofErr w:type="gramStart"/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https://fonts.googleapis.com/css?family=Quicksand:400,500,700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5C98F7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m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090D3F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1FA1F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962DC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67982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447D4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E873C0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sha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17931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472C79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125F33A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avata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94DAB6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o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B502B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368CE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C7A8D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3A5522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4D09A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78AFC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FB2F4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6D52223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02F78D3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vatar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:hov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DF267B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nam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spin;</w:t>
      </w:r>
    </w:p>
    <w:p w14:paraId="0781389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dura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5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65AFE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iteration-cou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fin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194A9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timing-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inea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4E71D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34733FB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460492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descrip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CE3A97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EA53C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9D406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BB947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3B812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D6B2E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A99F37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F1D711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od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787A7C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222222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3BD71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4B7020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BD6296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tn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20014B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8285DD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A4F08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AC225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AE3F6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C2CCB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34B6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4BA42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}</w:t>
      </w:r>
    </w:p>
    <w:p w14:paraId="33E6163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1CEFC50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t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:hov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5657C9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69CD2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EF32C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7B89D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7646BA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0283B2E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buttons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1720BD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3D60D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0B832B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57EECA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@</w:t>
      </w:r>
      <w:proofErr w:type="gramStart"/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keyframes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14894E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from {</w:t>
      </w:r>
    </w:p>
    <w:p w14:paraId="48857FD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for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ta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de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873D9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352B0C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to {</w:t>
      </w:r>
    </w:p>
    <w:p w14:paraId="6655BEB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for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ta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60de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281E08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4B8E518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DDBCA9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F80C6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eatures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E0177F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63BAF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092C3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4F3001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56793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txt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574580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617E0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2C8D9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40926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sha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3E3EC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CFA662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2EB42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eaturesUL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3C0F90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1F683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st-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EE404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723C68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lativ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83AC0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06BDFA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70430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EC8D60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C702D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C4AC1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E0B2B8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928C6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A22011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90EB3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9C22E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F3B8C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sha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059C5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E4C7A5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FE64C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86DD65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C5184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C4156F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B27FF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7E4546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8741F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8FBA52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FBE15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00E9C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16287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ne-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1BA35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56245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3BCC80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5213F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logo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3D42A9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oa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72D07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8B4A83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A551C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3EB09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A0A136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F985D1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logo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338556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31620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89976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834A5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4C82E0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9B438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logo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57B2C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E676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7641A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0C0A1A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06F15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A6576B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890C3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oa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A6BF3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501CEE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6C84A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B29249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6D008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BB29A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3A560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st-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03C46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93810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CC9FE4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C2CB29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CD6CE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8D6DBE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5BE7FB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8373B3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E6B63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r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E9600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E14E22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34B93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BB1BAD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5A61E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6A24B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ne-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1080B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26B15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06E2DB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DDDBD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346BC3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E676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AE606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BB5C0B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ADF54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round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AA7A0B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BCDC3D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DE880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16A4C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ABD485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A8CA20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307C0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op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F13B73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68B7B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5B945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tto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565FF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AC647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96B00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EAF59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DCC34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3B51D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7BF1B3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83E7B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op:hove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45D566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C8C87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BE902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9AC56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82005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ote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D55147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FF6F9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69345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0A063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o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F9E05B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C4DEFC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lastRenderedPageBreak/>
        <w:t>.foote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4F3BAB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50002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6B9AD3E" w14:textId="57F266F0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963E8C5" w14:textId="32F6C494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eam.html</w:t>
      </w:r>
    </w:p>
    <w:p w14:paraId="49C6E93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EDBE0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9F93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F9762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36BEA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Developers</w:t>
      </w:r>
    </w:p>
    <w:p w14:paraId="513E3DD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D6CA5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.cs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1CC9F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econnec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static.com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1D7CCD3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oogleapis.com/css2?family=Rubik&amp;display=swap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D9919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oogleapis.com/css?family=Fira+Sans+Condensed:300,400,600i&amp;display=swap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B258A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maxcdn.bootstrapcdn.com/bootstrap/4.1.1/css/bootstrap.min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otstrap-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006EA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maxcdn.bootstrapcdn.com/bootstrap/4.1.1/js/bootstrap.min.j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A241B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cdnjs.cloudflare.com/ajax/libs/jquery/3.2.1/jquery.min.j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C071D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stackpath.bootstrapcdn.com/bootstrap/4.1.3/css/bootstrap.min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MCw98/SFnGE8fJT3GXwEOngsV7Zt27NXFoaoApmYm81iuXoPkFOJwJ8ERdknLPMO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DBDC7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use.fontawesome.com/releases/v5.2.0/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all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hWVjflwFxL6sNzntih27bfxkr27PmbbK/iSvJ+a4+0owXq79v+lsFkW54bOGbiDQ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A64E4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font-awesome/4.7.0/css/font-awesome.min.cs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169DD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kit-pro.fontawesome.com/releases/v5.13.0/css/pro.min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7AB3027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72B7F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ontextmen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dy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08810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</w:p>
    <w:p w14:paraId="3D4AE4E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expand-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g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D3B3E7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D833F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4DA72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124DA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1C39A1E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edia.discordapp.net/attachments/481784295057260545/829751647424217228/image0.png"</w:t>
      </w:r>
    </w:p>
    <w:p w14:paraId="6A0541D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raggab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</w:p>
    <w:p w14:paraId="66BC631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643194A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"</w:t>
      </w:r>
    </w:p>
    <w:p w14:paraId="5D21F40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48"</w:t>
      </w:r>
    </w:p>
    <w:p w14:paraId="7A9BDDC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inline-block align-top spin"</w:t>
      </w:r>
    </w:p>
    <w:p w14:paraId="4897F35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85EEE3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E5111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</w:p>
    <w:p w14:paraId="3ACC7A4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</w:p>
    <w:p w14:paraId="517C3CC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26356F1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6AF3D7C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Na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7A9513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Na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59CC0A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</w:p>
    <w:p w14:paraId="0997D0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</w:p>
    <w:p w14:paraId="2027FA0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AEB0D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C3C01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ADEA5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: 100%; align-items: right;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048C6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Na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8A77F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2871E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A78A6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4375949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 fs-4 underline"</w:t>
      </w:r>
    </w:p>
    <w:p w14:paraId="10D34D5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1dc4e8"</w:t>
      </w:r>
    </w:p>
    <w:p w14:paraId="154AB13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</w:p>
    <w:p w14:paraId="6D7D3DB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</w:p>
    <w:p w14:paraId="78B5217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 fa-hom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57D1D4D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DEB9E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8FD56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</w:p>
    <w:p w14:paraId="76FA802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13005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0B007E2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 fs-4 underline"</w:t>
      </w:r>
    </w:p>
    <w:p w14:paraId="2CF40CF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1dc4e8"</w:t>
      </w:r>
    </w:p>
    <w:p w14:paraId="29A1263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"</w:t>
      </w:r>
    </w:p>
    <w:p w14:paraId="2643470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d fa-user-circl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7E07FD1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84558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D0C2F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D4C27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36352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A25A7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7612C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BBC0E7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ot Nam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8332A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edia.discordapp.net/attachments/481784295057260545/829751647424217228/image0.png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vatar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t avatar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3B51E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scriptio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Lorem ips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ipiscin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aesen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ferment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on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el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lamcorp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ri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di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ucib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Morbi e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ct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ulputat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iqu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odal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cumsa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acul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hasell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c mi vitae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apie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ri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ucto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itae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ra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C253A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0FF8D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vite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)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vit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C9714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pport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pport Serve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0A596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13896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8AD98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tx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C726B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Developers</w:t>
      </w:r>
    </w:p>
    <w:p w14:paraId="622445D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9743E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focardContaine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14109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i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CD426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edia.discordapp.net/attachments/481784295057260545/830061168197763113/image0.png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vata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784EB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6FB2C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xtboi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29FA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Krishna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7E861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Script &amp; HTML Develope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E9D12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scord - krishna#0001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0AA27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0841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C74AE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90B4C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focardContaine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7395E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i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4B6CF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discordapp.com/avatars/567885938160697377/4804bbf203c54fab5a145c1694385aee.png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vata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9FAD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DF218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xtboi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1705B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amod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nd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ignash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eddy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4277F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Script &amp; HTML Developers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0069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scord - randoms#3274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DD98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3F40C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A556A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FB2E2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253E1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CBE89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p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p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angle-up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A7132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ode.jquery.com/jquery-3.3.1.slim.min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lastRenderedPageBreak/>
        <w:t>q8i/X+965DzO0rT7abK41JStQIAqVgRVzpbzo5smXKp4YfRvH+8abtTE1Pi6jizo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972D7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popper.js/1.14.3/umd/popper.min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ZMP7rVo3mIykV+2+9J3UJ46jBk0WLaUAdn689aCwoqbBJiSnjAK/l8WvCWPIPm49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B7133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stackpath.bootstrapcdn.com/bootstrap/4.1.3/js/bootstrap.min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ChfqqxuZUCnJSK3+MXmPNIyE6ZbWh2IMqE241rYiqJxyMiZ6OW/JmZQ5stwEULTy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6892E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D94A3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p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A00073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2121B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v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81762C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lac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vit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35BC2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C7FAC5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ppor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903315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lac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pportServe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89999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BD744A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C707C4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5C749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Ele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F121D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30ACFBC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roll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74472C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Ele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7F4734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y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lock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F6E76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} 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618ED6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y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n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5587A1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E50669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D7CD5C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0922C14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nscroll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{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roll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};</w:t>
      </w:r>
    </w:p>
    <w:p w14:paraId="155CEC2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DB57B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Trigg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) {</w:t>
      </w:r>
    </w:p>
    <w:p w14:paraId="01C134B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ggleClass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ctive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C10288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inListDi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ggleClass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how_lis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2EF609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inListDi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deIn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4587AF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0171F28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&lt;/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0B710F1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3FE028A6" w14:textId="2E566DE0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4C208B6" w14:textId="62D4FBE4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FD04880" w14:textId="147A14D8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A7E5ABE" w14:textId="0B084101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Team.css</w:t>
      </w:r>
    </w:p>
    <w:p w14:paraId="349B54F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@</w:t>
      </w:r>
      <w:proofErr w:type="gramStart"/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https://fonts.googleapis.com/css?family=Quicksand:400,500,700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61812B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m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4923DF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60C80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E6D2C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31813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3657F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DA9CA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sha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B8129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0AE5B5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BF1DCD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avata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8B1D03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o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8E8D7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D6489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AB25B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D2B00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B8C30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1DE6D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2E93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79DED42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747D866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vatar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:hov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E9AEE8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nam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spin;</w:t>
      </w:r>
    </w:p>
    <w:p w14:paraId="68BD45F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dura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5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3148C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iteration-cou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fin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C0E6E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timing-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inea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67477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12DA3B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1EEF0E4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descrip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404AA3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02DEB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25F68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707FA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DDE9E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62503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22ABB13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2FBA21A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body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2AB11D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222222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D821B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49928E0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165F518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tn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1C7573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6AF65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7A058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3311A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B38953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C2759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26FF2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180D7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}</w:t>
      </w:r>
    </w:p>
    <w:p w14:paraId="27CA010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0B95244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t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:hov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9CC7D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ABC1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36939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C8D19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31D372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22D93D2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buttons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30B587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4E4EA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82D6DE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51DE686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@</w:t>
      </w:r>
      <w:proofErr w:type="gramStart"/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keyframes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C58DCD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from {</w:t>
      </w:r>
    </w:p>
    <w:p w14:paraId="581CE34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for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ta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de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747ACA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43B658C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to {</w:t>
      </w:r>
    </w:p>
    <w:p w14:paraId="4579B92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for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ta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60de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9C07FE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8F7BB5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2DB3DE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FE237A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text-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47D199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4BAA9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DC62E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CB486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A492D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tto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A3429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3D681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CE91F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8C2B49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0976C2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ocial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icons_div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C1D302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CDC23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A023F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90F48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tto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02B10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4EDB7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A45863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3A079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541835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57B05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15B5E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EF474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sha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8DBCF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197319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562A0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496FC8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6374E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89A1C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104E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8AF8DE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E44B5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E2AE95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46E3A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9791B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BD3D5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ne-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8E63CB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B5299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808E37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0B17C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logo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C9B4AE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oa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95B9E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09333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FEF1E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9380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EB7028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E7D6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logo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21F725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730CA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B9960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BE355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D1170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1877B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logo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2B4957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E676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4D60F9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320807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EC93E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EF2830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89A287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oa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0E6E8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DB2E95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AEFBA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AF8D84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8E3F3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1BDA8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9B33B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st-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1B3EE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482A4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8BFA1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706BCB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83A42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D3E6CC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DFCFA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2D3C4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6FA75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r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72E21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}</w:t>
      </w:r>
    </w:p>
    <w:p w14:paraId="6959268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2831D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D0D817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2C831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AD6FB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ne-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A42E2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8A6F9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AE8F31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C37CE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79B437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E676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782A1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EF4540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47907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round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A7EFB6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8073A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E13BC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BE71D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233D2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CEE8DA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BC791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op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77E16C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3CF60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B7890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tto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103ED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467BA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031B4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392EB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C1A20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71E34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A29DC0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EA2D3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op:hove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CD6684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6C6E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E37F9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CA3C5D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E8885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0C2576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ra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Sans Condensed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9FEB4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w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12BD7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DFC606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2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60BB3F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w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0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tali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ra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Sans Condensed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034B4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B6B4F4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ead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ECE813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3FC3A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11122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4242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09777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398EB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A23CA1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0C60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ne-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EA2B6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90F31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CCA111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EFF975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5DF6F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D74B9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7B1FF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853CB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9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5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F76FC2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near-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radi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1de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5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5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5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3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9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5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2B3CBB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l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m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ase-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9C099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-de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29EB3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303C6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to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8AC69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--margin-to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F2448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E3C0AF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7DA5B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:hov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F4AF3E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7B0AD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5C4C3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l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ase-ou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E415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C2501D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C52B1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112E6D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text-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2EF65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shr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AD3A7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A9301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--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gree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A7A19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BF04FE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D36A73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B9AF5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--fle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heri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88659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idde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AE023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overfl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idde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96A4F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--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yell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441E3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4795B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hite-spac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wra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4886B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66165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74EAD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l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0m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ase-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621A0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-de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8CD21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D65610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:hov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5480FB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--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urp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8911A2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A54F7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isibil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visib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E6676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l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ase-ou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19350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-de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m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14353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4B745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BB589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A42860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ma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ma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m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51C86F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--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72BC6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B35D7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157D1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6CB38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30D3A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shr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35A18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ect-fi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v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82F11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868D88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ma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m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9486C2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8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6A8A6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8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4BA67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3F284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float;</w:t>
      </w:r>
    </w:p>
    <w:p w14:paraId="62F848D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lativ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0E2F6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3E369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C168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4DE0C1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focardContain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textboi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58287C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lativ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9EAFD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1CC6B7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txt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A43ECC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DF76B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DB38C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sha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1F125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50ECBA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ote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3A8774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F59B7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59090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7BD312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o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149C6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1C134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ote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C1348F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E3A89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6B284B3" w14:textId="5287B9B8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BECB491" w14:textId="02D7E7A9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FDEEEB9" w14:textId="16790F1F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D45CF8F" w14:textId="3A387CBD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41625B2" w14:textId="25856F14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About.html</w:t>
      </w:r>
    </w:p>
    <w:p w14:paraId="63B2002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BC634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38B05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D10F5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.cs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47008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econnec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static.com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EEC3F8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oogleapis.com/css2?family=Rubik&amp;display=swap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4D8A3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maxcdn.bootstrapcdn.com/bootstrap/4.1.1/css/bootstrap.min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otstrap-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BB282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maxcdn.bootstrapcdn.com/bootstrap/4.1.1/js/bootstrap.min.j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01574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cdnjs.cloudflare.com/ajax/libs/jquery/3.2.1/jquery.min.j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7D640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stackpath.bootstrapcdn.com/bootstrap/4.1.3/css/bootstrap.min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MCw98/SFnGE8fJT3GXwEOngsV7Zt27NXFoaoApmYm81iuXoPkFOJwJ8ERdknLPMO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74483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use.fontawesome.com/releases/v5.2.0/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all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hWVjflwFxL6sNzntih27bfxkr27PmbbK/iSvJ+a4+0owXq79v+lsFkW54bOGbiDQ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02A1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font-awesome/4.7.0/css/font-awesome.min.cs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FD3E1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kit-pro.fontawesome.com/releases/v5.13.0/css/pro.min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344419D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9F9E3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ontextmen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dy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84EF9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</w:p>
    <w:p w14:paraId="3FE8E86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expand-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g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5294C4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601FD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B2C2C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E79C1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225B2C7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edia.discordapp.net/attachments/481784295057260545/829751647424217228/image0.png"</w:t>
      </w:r>
    </w:p>
    <w:p w14:paraId="1EC5A77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raggab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</w:p>
    <w:p w14:paraId="1FB6A96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3D8E4D4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"</w:t>
      </w:r>
    </w:p>
    <w:p w14:paraId="1736993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48"</w:t>
      </w:r>
    </w:p>
    <w:p w14:paraId="24A0D4A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inline-block align-top spin"</w:t>
      </w:r>
    </w:p>
    <w:p w14:paraId="490C012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C95559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01579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</w:p>
    <w:p w14:paraId="2689747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</w:p>
    <w:p w14:paraId="024535A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3427DAE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780683B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Na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CF847F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Na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BECCC9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</w:p>
    <w:p w14:paraId="5671366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</w:p>
    <w:p w14:paraId="5041428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A1C32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C7A88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98E6F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: 100%; align-items: right;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E038E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Na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F3430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5FD58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8F25A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58A50B3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 fs-4 underline"</w:t>
      </w:r>
    </w:p>
    <w:p w14:paraId="4EAC295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1dc4e8"</w:t>
      </w:r>
    </w:p>
    <w:p w14:paraId="3DBA480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</w:p>
    <w:p w14:paraId="2E69ACC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</w:p>
    <w:p w14:paraId="27151FC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 fa-hom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70713A4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D5DB4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4B48F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</w:t>
      </w:r>
      <w:proofErr w:type="spellEnd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;</w:t>
      </w:r>
    </w:p>
    <w:p w14:paraId="603B928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70707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3C96C2D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fs-4 underline"</w:t>
      </w:r>
    </w:p>
    <w:p w14:paraId="7EBDB4D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1dc4e8"</w:t>
      </w:r>
    </w:p>
    <w:p w14:paraId="4ED00DF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"</w:t>
      </w:r>
    </w:p>
    <w:p w14:paraId="1EB4F03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d fa-cod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amp;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bsp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velopers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1E6F160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AD44B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32EEF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06273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1B264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98153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73756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6C3C7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hite devi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57D2A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edia.discordapp.net/attachments/481784295057260545/829751647424217228/image0.png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vatar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t avatar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38560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scriptio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Lorem ips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ipiscin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aesen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ferment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on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el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lamcorp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ri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di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ucib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.</w:t>
      </w:r>
      <w:proofErr w:type="gram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487DA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09D50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http</w:t>
      </w:r>
      <w:r w:rsidRPr="00306C2E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:</w:t>
      </w:r>
      <w:r w:rsidRPr="00306C2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www.Discord.com/'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vit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3E211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http</w:t>
      </w:r>
      <w:r w:rsidRPr="00306C2E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:</w:t>
      </w:r>
      <w:r w:rsidRPr="00306C2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www.phonepe.com/'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y me a coffe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886E5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FE94B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9B274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3F055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tx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BBE08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A238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Lorem ips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ipiscing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ti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ll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na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os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honc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a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tric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et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iqu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In dict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gu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iverra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spendiss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dict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uct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ementu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d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istiqu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nte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ellentesqu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habitan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rb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istiqu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nect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t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lesuada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fames ac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urp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sta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d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n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ur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lla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In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terdu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c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a cursus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Donec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honc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osuer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istiqu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ellentesqu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t nisi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t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t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is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t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olutpa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c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Maecenas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ri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et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gravida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tric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iqu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honc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nte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qu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orttit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Na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ll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ibh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on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honc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Quisqu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cumsa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ipsum et aucto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agitt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di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c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ringilla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psum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honc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ur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Nunc id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c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ulputat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c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qua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sta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nte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hasell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is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nc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etiu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sta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honc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ll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ust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Nunc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qu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ectetu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igula,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gravida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qu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</w:p>
    <w:p w14:paraId="1E6D817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A0C3E4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ll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ust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igula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odal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dimentu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In ferment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qu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haretra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gu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Duis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ur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isi, convallis in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iqua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c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gravida in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qu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Donec porta lore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c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c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llamcorp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et convallis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c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scip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Vestibul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ur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ll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vestibulum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odale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ibh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t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ementu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ulputat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ibh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ivam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di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igula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ib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itae auctor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ndrer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u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ivam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di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ll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aesen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g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rt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uctor,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dimentum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na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, pulvinar ligula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spendiss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itae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di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ivamu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nc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orem. Nunc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orttit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lesti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land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Vestibulum sit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e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li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os. Duis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orttit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cumsa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igula ac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tis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 Ut in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uismod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dio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</w:p>
    <w:p w14:paraId="72BEA67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04768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42D58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07864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B5FAA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5E85E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p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p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angle-up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42EA1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ode.jquery.com/jquery-3.3.1.slim.min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q8i/X+965DzO0rT7abK41JStQIAqVgRVzpbzo5smXKp4YfRvH+8abtTE1Pi6jizo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1A8C8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popper.js/1.14.3/umd/popper.min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ZMP7rVo3mIykV+2+9J3UJ46jBk0WLaUAdn689aCwoqbBJiSnjAK/l8WvCWPIPm49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8D142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stackpath.bootstrapcdn.com/bootstrap/4.1.3/js/bootstrap.min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lastRenderedPageBreak/>
        <w:t>ChfqqxuZUCnJSK3+MXmPNIyE6ZbWh2IMqE241rYiqJxyMiZ6OW/JmZQ5stwEULTy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4A9CC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6CF66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p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A368AA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72782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v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777FBD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lac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vit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105E74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A86B67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ppor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D137A2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lac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pportServer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F42127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4CB597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833015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C756C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Ele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58C08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68DF93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roll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435EA5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Eleme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ollTop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36B5D9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y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lock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F2A28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} 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F52F19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y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ne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0BC73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7AE63EC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6E03422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0E0E386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nscroll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{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roll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};</w:t>
      </w:r>
    </w:p>
    <w:p w14:paraId="5297681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821B6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Trigger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) {</w:t>
      </w:r>
    </w:p>
    <w:p w14:paraId="3B62AD8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ggleClass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ctive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3A76C0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inListDi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ggleClass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how_list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8E848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$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inListDiv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deIn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24158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7FF8819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&lt;/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7B917FB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0B032703" w14:textId="70C06EA4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1618C2E" w14:textId="364B8B44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B2A7F48" w14:textId="088025B9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bout.css:</w:t>
      </w:r>
    </w:p>
    <w:p w14:paraId="0F17D0E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@</w:t>
      </w:r>
      <w:proofErr w:type="gramStart"/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https://fonts.googleapis.com/css?family=Quicksand:400,500,700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FB5AC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m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7AA2C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7B794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E7AB9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AFDA1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4E6A6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5537F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sha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5158F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ED00D0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6E915A1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avata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93A81F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o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99D28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2D618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042B0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F365F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9C687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6050B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05016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2148BF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794B372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vatar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:hov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58F057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nam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spin;</w:t>
      </w:r>
    </w:p>
    <w:p w14:paraId="6AD198A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dura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5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D9D9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iteration-coun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fin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85114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imation-timing-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inea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F54E3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35C5E03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0337176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descrip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890B6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87517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4D84D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ED3B7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10040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773D4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6777E57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7DAA603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body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C3B00D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222222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9C1B8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5D9320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08613FE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tn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5DCBF4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A3028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A3BE1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CBF7CA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1DCA6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EB23B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C704B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0BDDE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54BE9F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C5A76E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t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:hov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5913AA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845A0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7FC42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9593D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6055805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B2A40C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buttons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F04200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4EAC6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138B3C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</w:p>
    <w:p w14:paraId="775684C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@</w:t>
      </w:r>
      <w:proofErr w:type="gramStart"/>
      <w:r w:rsidRPr="00306C2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keyframes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D30C72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from {</w:t>
      </w:r>
    </w:p>
    <w:p w14:paraId="6355B22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for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ta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de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9A18EB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75EBD91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to {</w:t>
      </w:r>
    </w:p>
    <w:p w14:paraId="73F346E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for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ta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60de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6F4E5B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C1D5B7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D4A06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EAE6E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text-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DAA14C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EBC16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666AC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1BF5A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AC732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tto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CB0E7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F7B16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5D3D6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1090D0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345AE5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about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3F2A6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4AC4F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72912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A36FD6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A329E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txt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08BA7E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B56E6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5A7B8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41D6C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sha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D8E62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D036FC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E3923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ocial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icons_div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06C091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A48B8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8A407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D70CE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tto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181D8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3131F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B57730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4E3BAC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3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F80BD0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E0AED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A0BDF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A434E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sha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8E2DC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67E028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B34D95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58239E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F3B98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bik'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20E70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4CBF5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455D38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BA101B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ACBA63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1B56D6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3373F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F5B41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ne-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0B890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9509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E9CDDB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F2676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logo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874F36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oa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AA268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95332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D75F4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lef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6E8B4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9E2A30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695E54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logo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F8A313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8F8D1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5253B7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68462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B596B1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6F230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logo</w:t>
      </w:r>
      <w:proofErr w:type="spellEnd"/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2A0C31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E676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698F5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ABEC3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91F95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918102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3121F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oa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F1644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5A1370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4C8368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FE1652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4F1C61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A49E43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C49C6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st-styl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B0B20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AB4AA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5BCFC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C3E900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27759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FD70C0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F5513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39A1A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FBEC2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re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A01FA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AEB81C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DE213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FACC26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AA9C3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37F00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ne-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0014A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825623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D36F65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09506D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main</w:t>
      </w:r>
      <w:proofErr w:type="gramEnd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_list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034A94C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E676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4F82C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857FE2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2BE087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round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F5899F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16C06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DF903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ADAB8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00B8E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99864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0C102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8C7E7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op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DC9CD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7A608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xed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ED6660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ttom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14D09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igh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92232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5BEFF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115190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72C6B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3D7C2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4D07D5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657402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</w:t>
      </w: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op:hove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8203EC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1622A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3C34E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4C5C89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AD712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ote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2DA70E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2B482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7C146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268BA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o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C86B4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FC81B9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oter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AD774C7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A7D8F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C8153FE" w14:textId="6B170FC7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EC528F2" w14:textId="1CC0BC3C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9020810" w14:textId="1ADDAE73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404.html:</w:t>
      </w:r>
    </w:p>
    <w:p w14:paraId="7E76BCB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33E49F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D67DB4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A1495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oogleapis.com/css2?family=Nunito+Sans:wght@600;900&amp;display=swap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877E7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404.cs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0BC91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kit.fontawesome.com/4b9ba14b0f.js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2D543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04 - Not Found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05717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DDC84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58350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inbox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F788C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47843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r fa-question-circle fa-spin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A86C8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2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594201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sg</w:t>
      </w:r>
      <w:proofErr w:type="spell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45DF9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Page Not Found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9FFC7A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home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 Page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A58C85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0C86A3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95D728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6BFF5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home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130407E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proofErr w:type="gram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06C2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lace</w:t>
      </w:r>
      <w:proofErr w:type="spellEnd"/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06C2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326F3F9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}</w:t>
      </w:r>
    </w:p>
    <w:p w14:paraId="286A54E6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47D34D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81D8FB" w14:textId="77777777" w:rsidR="00306C2E" w:rsidRPr="00306C2E" w:rsidRDefault="00306C2E" w:rsidP="00306C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6C2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06C2E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7A3B48" w14:textId="45D60A80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F5DAF82" w14:textId="103BA73C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404.css</w:t>
      </w:r>
    </w:p>
    <w:p w14:paraId="1660E547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ody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E489FCC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95c2d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272821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703B5DB7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30872C9E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mainbox</w:t>
      </w:r>
      <w:proofErr w:type="spellEnd"/>
      <w:proofErr w:type="gram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CC77C0B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95c2d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EE9940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uto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79EB44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00px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436053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00px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D33B13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lativ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8E298A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68DC3A3E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63B355AF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err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1EAF4DC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fff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C09767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unito</w:t>
      </w:r>
      <w:proofErr w:type="spellEnd"/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Sans'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7D3172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rem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DEB2E4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proofErr w:type="gram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bsolute</w:t>
      </w:r>
      <w:proofErr w:type="spellEnd"/>
      <w:proofErr w:type="gram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818B74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%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CFA494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p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%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7E98787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500FDA4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20F4DE0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ar</w:t>
      </w:r>
      <w:proofErr w:type="gram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02B674A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bsolut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263E59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.5rem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32CC94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2%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DF0123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p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%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3B7E79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fff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6FAADE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22FAE85B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0EB0BF82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err2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DAF868A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fff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C92B55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unito</w:t>
      </w:r>
      <w:proofErr w:type="spellEnd"/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Sans'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90357E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rem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6105E8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proofErr w:type="gram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bsolute</w:t>
      </w:r>
      <w:proofErr w:type="spellEnd"/>
      <w:proofErr w:type="gram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2C54AC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8%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B91797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p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%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CABA32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755EECC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6B6F1C2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msg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657DA9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92A299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unito</w:t>
      </w:r>
      <w:proofErr w:type="spellEnd"/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Sans'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749821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6rem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FD0DF1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proofErr w:type="gram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bsolute</w:t>
      </w:r>
      <w:proofErr w:type="spellEnd"/>
      <w:proofErr w:type="gram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0CBC62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%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A3A94F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p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%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5A30DE6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%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58EDFF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DAF2761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3386829D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button</w:t>
      </w:r>
      <w:proofErr w:type="gram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A4D9AB9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35954F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8ADB2F9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B7A193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px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BE30D6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E0FFFF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645091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222222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73A7CF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F9A7F0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6AAC5FDA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71E61AD7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utton</w:t>
      </w:r>
      <w:proofErr w:type="gramEnd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:hove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3A0927C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222222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205392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E0FFFF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32EE8B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75F6108D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7BE5EB0E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proofErr w:type="gramStart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oter</w:t>
      </w:r>
      <w:proofErr w:type="gram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E775F6A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444444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942B92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582D25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C8CB9F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ock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384ACF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1C9ABBF2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7728F719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oter</w:t>
      </w:r>
      <w:proofErr w:type="gram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1392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99C5F28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1392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1392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yan</w:t>
      </w: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EFB8314" w14:textId="77777777" w:rsidR="00913929" w:rsidRPr="00913929" w:rsidRDefault="00913929" w:rsidP="009139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392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B8B55E7" w14:textId="23801711" w:rsidR="00306C2E" w:rsidRDefault="00306C2E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401A1A0" w14:textId="4DA21E50" w:rsidR="00913929" w:rsidRDefault="00913929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F71BCD3" w14:textId="2965DBB9" w:rsidR="00913929" w:rsidRDefault="00913929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3AAFF5B" w14:textId="385E7E34" w:rsidR="00913929" w:rsidRDefault="00913929" w:rsidP="00850537">
      <w:pPr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  <w:r w:rsidRPr="00913929">
        <w:rPr>
          <w:rFonts w:ascii="Times New Roman" w:hAnsi="Times New Roman" w:cs="Times New Roman"/>
          <w:color w:val="FF0000"/>
          <w:sz w:val="28"/>
          <w:szCs w:val="28"/>
          <w:lang w:val="en-US"/>
        </w:rPr>
        <w:t>Output:</w:t>
      </w:r>
    </w:p>
    <w:p w14:paraId="1C1C5095" w14:textId="1A5BB7EB" w:rsidR="00913929" w:rsidRDefault="00913929" w:rsidP="00850537">
      <w:pPr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color w:val="FF0000"/>
          <w:sz w:val="28"/>
          <w:szCs w:val="28"/>
          <w:lang w:val="en-US"/>
        </w:rPr>
        <w:drawing>
          <wp:inline distT="0" distB="0" distL="0" distR="0" wp14:anchorId="36131296" wp14:editId="78A23B64">
            <wp:extent cx="5722620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B7A74" w14:textId="188CC3E6" w:rsidR="00913929" w:rsidRPr="00913929" w:rsidRDefault="00913929" w:rsidP="00850537">
      <w:pPr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color w:val="FF0000"/>
          <w:sz w:val="28"/>
          <w:szCs w:val="28"/>
          <w:lang w:val="en-US"/>
        </w:rPr>
        <w:lastRenderedPageBreak/>
        <w:drawing>
          <wp:inline distT="0" distB="0" distL="0" distR="0" wp14:anchorId="70284CBA" wp14:editId="4F9F0D87">
            <wp:extent cx="5722620" cy="3223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FF0000"/>
          <w:sz w:val="28"/>
          <w:szCs w:val="28"/>
          <w:lang w:val="en-US"/>
        </w:rPr>
        <w:drawing>
          <wp:inline distT="0" distB="0" distL="0" distR="0" wp14:anchorId="0BA4345E" wp14:editId="7D6CBFF3">
            <wp:extent cx="5722620" cy="32537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11FF3" w14:textId="50BA1A02" w:rsidR="00913929" w:rsidRDefault="00913929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E848CE1" w14:textId="6520362F" w:rsidR="00913929" w:rsidRDefault="00913929" w:rsidP="0085053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762869E2" wp14:editId="5CF8C6CF">
            <wp:extent cx="5722620" cy="32232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B9DAA" w14:textId="616C4E82" w:rsidR="00913929" w:rsidRDefault="00913929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30CC392" w14:textId="6BB7728E" w:rsidR="00913929" w:rsidRDefault="00913929" w:rsidP="0085053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7B2AC77" w14:textId="67E419CF" w:rsidR="00913929" w:rsidRPr="00850537" w:rsidRDefault="00913929" w:rsidP="0085053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64AA694D" wp14:editId="460C7B54">
            <wp:extent cx="5722620" cy="32232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A59D1" w14:textId="77777777" w:rsidR="006D3D08" w:rsidRPr="00850537" w:rsidRDefault="006D3D0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02C8EBA7" wp14:editId="710512FF">
            <wp:extent cx="5731510" cy="1292938"/>
            <wp:effectExtent l="19050" t="0" r="2540" b="0"/>
            <wp:docPr id="3" name="Picture 2" descr="C:\Users\DELL\Downloads\-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LL\Downloads\-2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929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D3D08" w:rsidRPr="00850537" w:rsidSect="006D3D08">
      <w:pgSz w:w="11906" w:h="16838" w:code="9"/>
      <w:pgMar w:top="1440" w:right="1440" w:bottom="1440" w:left="1440" w:header="709" w:footer="709" w:gutter="0"/>
      <w:pgBorders w:offsetFrom="page">
        <w:top w:val="thinThickLargeGap" w:sz="24" w:space="24" w:color="auto"/>
        <w:left w:val="thinThickLargeGap" w:sz="24" w:space="24" w:color="auto"/>
        <w:bottom w:val="thinThickLargeGap" w:sz="24" w:space="24" w:color="auto"/>
        <w:right w:val="thinThickLargeGap" w:sz="2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C27C6" w14:textId="77777777" w:rsidR="00D45D0D" w:rsidRDefault="00D45D0D" w:rsidP="00BE1404">
      <w:pPr>
        <w:spacing w:after="0" w:line="240" w:lineRule="auto"/>
      </w:pPr>
      <w:r>
        <w:separator/>
      </w:r>
    </w:p>
  </w:endnote>
  <w:endnote w:type="continuationSeparator" w:id="0">
    <w:p w14:paraId="16F05C1F" w14:textId="77777777" w:rsidR="00D45D0D" w:rsidRDefault="00D45D0D" w:rsidP="00BE14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F6C71" w14:textId="77777777" w:rsidR="00D45D0D" w:rsidRDefault="00D45D0D" w:rsidP="00BE1404">
      <w:pPr>
        <w:spacing w:after="0" w:line="240" w:lineRule="auto"/>
      </w:pPr>
      <w:r>
        <w:separator/>
      </w:r>
    </w:p>
  </w:footnote>
  <w:footnote w:type="continuationSeparator" w:id="0">
    <w:p w14:paraId="39197590" w14:textId="77777777" w:rsidR="00D45D0D" w:rsidRDefault="00D45D0D" w:rsidP="00BE14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43BD5"/>
    <w:multiLevelType w:val="hybridMultilevel"/>
    <w:tmpl w:val="58C60972"/>
    <w:lvl w:ilvl="0" w:tplc="0409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22ED06A4"/>
    <w:multiLevelType w:val="hybridMultilevel"/>
    <w:tmpl w:val="E5D47A8C"/>
    <w:lvl w:ilvl="0" w:tplc="4009000F">
      <w:start w:val="1"/>
      <w:numFmt w:val="decimal"/>
      <w:lvlText w:val="%1."/>
      <w:lvlJc w:val="left"/>
      <w:pPr>
        <w:ind w:left="3240" w:hanging="360"/>
      </w:p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248542F0"/>
    <w:multiLevelType w:val="hybridMultilevel"/>
    <w:tmpl w:val="4A0C0ACE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3E76A25"/>
    <w:multiLevelType w:val="hybridMultilevel"/>
    <w:tmpl w:val="AF166F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A7B0D"/>
    <w:multiLevelType w:val="hybridMultilevel"/>
    <w:tmpl w:val="E5B040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1C6912"/>
    <w:multiLevelType w:val="hybridMultilevel"/>
    <w:tmpl w:val="408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8446091">
    <w:abstractNumId w:val="2"/>
  </w:num>
  <w:num w:numId="2" w16cid:durableId="686058546">
    <w:abstractNumId w:val="1"/>
  </w:num>
  <w:num w:numId="3" w16cid:durableId="1272854381">
    <w:abstractNumId w:val="5"/>
  </w:num>
  <w:num w:numId="4" w16cid:durableId="2084835238">
    <w:abstractNumId w:val="0"/>
  </w:num>
  <w:num w:numId="5" w16cid:durableId="1653555342">
    <w:abstractNumId w:val="3"/>
  </w:num>
  <w:num w:numId="6" w16cid:durableId="274885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tzQysTAHkpaG5ko6SsGpxcWZ+XkgBSa1AFkjvcgsAAAA"/>
  </w:docVars>
  <w:rsids>
    <w:rsidRoot w:val="00BE1404"/>
    <w:rsid w:val="00002196"/>
    <w:rsid w:val="000236B8"/>
    <w:rsid w:val="00026B36"/>
    <w:rsid w:val="0002741B"/>
    <w:rsid w:val="001A4671"/>
    <w:rsid w:val="001B2F88"/>
    <w:rsid w:val="0020161E"/>
    <w:rsid w:val="002C0287"/>
    <w:rsid w:val="002D618A"/>
    <w:rsid w:val="00306C2E"/>
    <w:rsid w:val="00364AE3"/>
    <w:rsid w:val="00401ACF"/>
    <w:rsid w:val="00422AA4"/>
    <w:rsid w:val="0046691E"/>
    <w:rsid w:val="004B23A7"/>
    <w:rsid w:val="004D3B3F"/>
    <w:rsid w:val="004E564F"/>
    <w:rsid w:val="006D3D08"/>
    <w:rsid w:val="007168F9"/>
    <w:rsid w:val="00732071"/>
    <w:rsid w:val="00800267"/>
    <w:rsid w:val="00850537"/>
    <w:rsid w:val="00865B1A"/>
    <w:rsid w:val="008B5D4F"/>
    <w:rsid w:val="00913929"/>
    <w:rsid w:val="00995F96"/>
    <w:rsid w:val="00A569A5"/>
    <w:rsid w:val="00A605D6"/>
    <w:rsid w:val="00B90CB2"/>
    <w:rsid w:val="00BE1404"/>
    <w:rsid w:val="00D407A5"/>
    <w:rsid w:val="00D45D0D"/>
    <w:rsid w:val="00DA6539"/>
    <w:rsid w:val="00E04089"/>
    <w:rsid w:val="00E66462"/>
    <w:rsid w:val="00E83D96"/>
    <w:rsid w:val="00EB05D5"/>
    <w:rsid w:val="00F206E3"/>
    <w:rsid w:val="00FF2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66436"/>
  <w15:docId w15:val="{EA0BDCF8-63D1-4013-B164-A7B127BEE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7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14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404"/>
  </w:style>
  <w:style w:type="paragraph" w:styleId="Footer">
    <w:name w:val="footer"/>
    <w:basedOn w:val="Normal"/>
    <w:link w:val="FooterChar"/>
    <w:uiPriority w:val="99"/>
    <w:unhideWhenUsed/>
    <w:rsid w:val="00BE14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404"/>
  </w:style>
  <w:style w:type="paragraph" w:styleId="ListParagraph">
    <w:name w:val="List Paragraph"/>
    <w:basedOn w:val="Normal"/>
    <w:uiPriority w:val="34"/>
    <w:qFormat/>
    <w:rsid w:val="008002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0026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04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Emphasis">
    <w:name w:val="Emphasis"/>
    <w:basedOn w:val="DefaultParagraphFont"/>
    <w:uiPriority w:val="20"/>
    <w:qFormat/>
    <w:rsid w:val="00E0408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5D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D4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0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3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5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0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1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0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6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4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3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2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4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9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8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6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1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2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5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4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6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1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1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1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0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8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7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5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5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4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4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5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7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0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51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3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3</Pages>
  <Words>4860</Words>
  <Characters>27702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Kumar HS</dc:creator>
  <cp:keywords/>
  <dc:description/>
  <cp:lastModifiedBy>krishna kaanth reddy</cp:lastModifiedBy>
  <cp:revision>2</cp:revision>
  <cp:lastPrinted>2022-04-05T17:18:00Z</cp:lastPrinted>
  <dcterms:created xsi:type="dcterms:W3CDTF">2022-04-12T16:56:00Z</dcterms:created>
  <dcterms:modified xsi:type="dcterms:W3CDTF">2022-04-12T16:56:00Z</dcterms:modified>
</cp:coreProperties>
</file>